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lley Rolle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l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lle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83 Oakwood Ave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lley.rolle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619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